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รัฐมนตรีว่าการกระทรวงการอุดมศึกษา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วิจัยและนวัตกรรมและคณะกรรมการพัฒนาวิทยาศาสตร์และเทคโนโลยีแห่งชาติ</w:t>
      </w:r>
      <w:r>
        <w:t xml:space="preserve"> </w:t>
      </w:r>
      <w:r>
        <w:t xml:space="preserve">(กวทช.)</w:t>
      </w:r>
      <w:r>
        <w:t xml:space="preserve"> </w:t>
      </w:r>
      <w:r>
        <w:t xml:space="preserve">เยี่ยมชมการดำเนินงานของ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ดูอีกตัวหนึ่งนะคะ อีกตัวนึง ารนำเServo Motorไปใช้นะคะ ก็อย่างที่ 2 เปิด เปิดปิดประตู ใช้ Servo Motor ในการเปิดปิดประตูนะคะ ให้ดูตัวอุปกรณ์ นี่ นี่นะคะ ใช้บอร์ดเดียวกับเราเลย Esp8266 นะคะ ตัวเดียวกัน สัญญาณก็ตามโปรแกรมนะคะ ตัวนี้เขาเอาไปทำเปิด-ปิดประตูอัตโนมัติ ไม่ใช่อัตโนมัติควบคุมผ่านโทรศัพท์โทรศัพท์เป็นตัวสะกดนะคะ มาดูตัวอย่างอีก 1 อันนะคะ อันนี้เดี๋ยวเด็ก ๆ จะได้ลองทำแน่นอน ถังขยะ</w:t>
      </w:r>
    </w:p>
    <w:p>
      <w:pPr>
        <w:pStyle w:val="BodyText"/>
      </w:pPr>
      <w:r>
        <w:t xml:space="preserve">(บรรยาย) อัปเดตนะครับ ที่ทุกคนสามารถที่จะทำเองได้แล้ว ก็ใช้งานได้เลยนะครับผม ก็ได้ทำการอัพเกรดมาจากรุ่นก่อนหน้านี้เปลี่ยนใหม่ทั้งหมดเสถียรมากขึ้น ดีมากขึ้น ใช้งานได้จริงมากขึ้น จะเป็นอย่างไรก็มาดูกันเลยครับผม วันนี้เราต้องเพิ่ม Center อันหนึ่งซึ่งมันไวกว่าแสงเวลาที่เปิดเองทั้งวันเลยนะครับผม ซึ่งเรามีอยู่นะครับ แต่ว่าอันนี้นะครับ แบ่งไป… นี้มาให้เหมาะสมกับไปเพิ่มมาอีกตัวนึง นี่นะคะของเขามี เขาวันนี้เราก็มีเรามีแล้วนี่นะคะ ก่อนอื่นนะคะ เราจะสั่ง เดี๋ยวล่ามเปลี่ยนตัว ทีนี้เราจะต้องเขียนโปรแกรม เพื่อควบคุม Servo Motor ของเรานะคะ สิ่งแรกที่จะต้องมีก็คือ Library servo.h ซึ่งมันจะเป็นฟังก์ชัน ในตัวนี้ เวลาจะใช้ตัวนี้ เราต้องเรียกใช้อะไรไลบรารีนี้นะคะ อะไรมันนี่ที่ชื่อว่าแล้วทีนี้ก็จะมีฟังก์ชันที่จะใช้สั่งควบคุมการทำงานทั้งหมด 6 ฟังก์ชันนะคะ มาดูที่ตัวแรกฟังก์ชัน attach</w:t>
      </w:r>
    </w:p>
    <w:p>
      <w:pPr>
        <w:pStyle w:val="BodyText"/>
      </w:pPr>
      <w:r>
        <w:t xml:space="preserve">() เดี๋ยวนะคะ ฟังก์ชันแรกของเรา ชื่อ function attach</w:t>
      </w:r>
    </w:p>
    <w:p>
      <w:pPr>
        <w:pStyle w:val="BodyText"/>
      </w:pPr>
      <w:r>
        <w:t xml:space="preserve">() นะคะ เป็นฟังก์ชัน ที่ใช้กำหนดขาสัญญาณที่Servo Motor ไปต่อบอร์ดไมโครคอนโทรลเลอร์ ที่เรามีแต่บางคนเขาอาจจะใช้บอร์ดอื่นนะ เรียกกลาง ๆ ว่าบอร์ดไมโครคอนโทรลเลอร์นะคะ และใช้ในการกำหนดความกว้างของเพลา เพลาคืออะไร ถ้าเด็ก ๆ มีบอร์ดอยู่ในมือเพลาก็คือที่มันเป็นขาแล้วเสียบให้ดูตั้งแต่ D0ถึงกับขาที่เสียบอยู่ในบอร์ดนะ พัลส์นั้นก็คือตัวนั้นนะคะ มันจะเริ่มที่ 0 องศาและ 180 องศา ทีนี้เอามา วิธีการนะคะ เวลาเราจะใช้ฟังก์ชันนี้ เราจะต้องอันดับแรกนี่ ต้องมีคำว่า Servo. แล้วตามด้วยฟังก์ชัน aแล้วใส่วงเล็บในวงเล็บ piในที่นี้ก็คือเราต้องระบุขาที่เราจะเสียบสาย Jumper ของเราลงไปนั่นเองนะคะ เด็ก ๆ ว่าเป็น pin ตัวไหนเลขอะไรอ่ะ ในตัว แนกรที่เราจะใช้วันนี้ระบุเป็น pin 2 นะคะ เพราะเราใช้ Arduino IDE  ในการเขียน Code นะคะ เพราะฉะนั้น เราจะใช้คือ Pin 2 เมื่อใช้ฟังก์ชัน attach</w:t>
      </w:r>
    </w:p>
    <w:p>
      <w:pPr>
        <w:pStyle w:val="BodyText"/>
      </w:pPr>
      <w:r>
        <w:t xml:space="preserve">() แล้วสิ่งต่อมาเราจะต้องมาใช้ฟังก์ชันไ คือฟังก์ชัน ที่ใช้ในการควบคุมตำแหน่ง ที่กำหนดให้เซอร์โวมอเตอร์เรามันหมุนนั่นเองนะคะ เราจะให้มันหมุนไปกี่องศาเราก็ต้องมาใช้ฟังก์ชั่น write</w:t>
      </w:r>
    </w:p>
    <w:p>
      <w:pPr>
        <w:pStyle w:val="BodyText"/>
      </w:pPr>
      <w:r>
        <w:t xml:space="preserve">() นี่บอกนะคะ เริ่มที่ 0-180 ได้เลยนะคะ เพราะบอกแล้วตัวนี้เราServo เราตัวนี้มันสามารถหมดได้ที่สูงสุดก็คือ 180 องศา เห็นไหมคะ แต่ใน Servo Motor ชนิดที่เป็นrotation โรเตชั่น ก็คือหมุนคือกันได้เต็มที่ก็คือ 360 องศาหมุน เต็มวง วงกลมหนึ่งวงจำนวนองศามันก็คือ 360 นะคะ ตัวนั้นนี่ ก็จะใช้อีกคำสั่ง 1 ทีนี้ถ้าเราใช้คำสั่งนี้นะคะ วิธีการก็คือเราจะต้องพิมพ์คำสั่งนี้ด้วยคำว่า servo.write</w:t>
      </w:r>
    </w:p>
    <w:p>
      <w:pPr>
        <w:pStyle w:val="BodyText"/>
      </w:pPr>
      <w:r>
        <w:t xml:space="preserve">(angle) วงเล็บก็คือมุมมหาอาจจะให้มันเป็นกี่องศา ก็ใส่ลงไปสมมุติเริ่มที่ 0 ก็ใส่เลข คือหมายถึงตัวเลขของ 0 นะคะ 0 0 ก็ใส่ 9 80 ก็ใส่ 180 ในวงเล็บนะ คือหมายถึงมุมนะคะมันจะดู ตำแหน่งของมุมน่ะ ตีตามแบบมุมนะ ได้ค่ะ</w:t>
      </w:r>
    </w:p>
    <w:p>
      <w:pPr>
        <w:pStyle w:val="BodyText"/>
      </w:pPr>
      <w:r>
        <w:t xml:space="preserve">(ล่าม) สวัสดีค่ะ อาจารย์</w:t>
      </w:r>
    </w:p>
    <w:p>
      <w:pPr>
        <w:pStyle w:val="BodyText"/>
      </w:pPr>
      <w:r>
        <w:t xml:space="preserve">(อาจารย์) โอเคไหมคะ ได้ยินไหมคะ ได้ยินเสียงไม่ได้ยินเสียง ดร.มค่ะ สวัสดีค่ะอาจารยื ได้ยินแล้วค่ะ ล่ามได้ยินไหมค่ะ ค่ะ รคืนค่ะ ได้ยินเสียงจ้าสวทช. ช่วยแปลให้น้อง ๆ ในห้องด้วยนะคะ</w:t>
      </w:r>
    </w:p>
    <w:p>
      <w:pPr>
        <w:pStyle w:val="BodyText"/>
      </w:pPr>
      <w:r>
        <w:t xml:space="preserve">(อาจารย์) ล่ามทำไม ล่ามเฉย ๆ ล่ามด้ยินไหมคะ ได้ยินอยู่ค่ะ ล่ามก็ได้ยินนะคะ ได้ยินเมื่อกี้เขาบอกว่าได้ยิน // ค่ะ ล่ามช่วยให้นิดหนึ่งนะคะ อันนี้จะซ้อมนะคะ เพราะว่าวันศุกร์นะคะ วันพรุ่งนี้ช่วงเช้า15:30 น นะคะ 15:00 น ท่านรัฐมนตรีกระทรวงเอาวอนะคะ จะมาเยี่ยมชมศูนย์ที่ สวทช. นะคะ เดี๋ยวเราก็จะจำลองการเรียนการสอนเหมือนวันนี้นะคะ แล้วก็แจ้งตอบไม่ได้เราก็จะให้ท่านรัฐมนตรี พูดคุยกับนักศึกษานะคะ ก็อยากจะให้ทางล่ามมาขายช่วยแปล ทั้งที่รัฐมนตรีพูดอย่างนี้เลยค่ะ ล่ามก็ได้ยินไหมค่ะ</w:t>
      </w:r>
    </w:p>
    <w:p>
      <w:pPr>
        <w:pStyle w:val="BodyText"/>
      </w:pPr>
      <w:r>
        <w:t xml:space="preserve">(อาจารย์) ได้ยินค่ะ กำลังเขากำลังล่ามอยู่ // ค่ะ ก็เป็นงั้นเดี๋ยวขอพูดอีกทีหนึ่งนะคะ เดี๋ยววันศุกร์นะคะ วันพรุ่งนี้วันพรุ่งนี้นะคะ 15:00 น. นะคะ พี่จะขอสักครู่นะคะ นะคะ ไปเอาที่ฟังและอาจารย์ไม่ได้ยินเสียงรามค่ะ ดร.มอส ขอโทษค่ะ เดี๋ยวลองลองอีกสักทีนะคะ เดี๋ยวรอพี่ล่างพร้อมนิดนึง</w:t>
      </w:r>
    </w:p>
    <w:p>
      <w:pPr>
        <w:pStyle w:val="BodyText"/>
      </w:pPr>
      <w:r>
        <w:t xml:space="preserve">(ล่าม) อาจารย์รได้ยินเสียงไหมคะ เมื่อสักครู่ล่ามได้ยินเสียงอาจารย์ค่ะ แต่ว่าเสียงมาจากอีกฝั่งหนึ่ง ล่ามไม่ได้ยินเสียงค่ะ แสดงว่าล่ามไม่ต้องมาเช็กตรงนี้นิดนึงนะคะ พอดีถ้าเกิดเดี๋ยวถ้ามีพูดคุยกับทางนู้น แล้วล่ามแปลจะได้ยินเสียงนานนะเสียง Alarm นิดนึงนะคะ เขาจังเลย พี่ล่ามพูดอะไรนิดนึงได้ไหมคะ พี่ล่ามคะ Doctor บอกว่าลองพูดอะไรนิดนึค่ะ แสดงว่าทางร้านไม่ได้ยินเสียงรถเพิ่ม</w:t>
      </w:r>
    </w:p>
    <w:p>
      <w:pPr>
        <w:pStyle w:val="BodyText"/>
      </w:pPr>
      <w:r>
        <w:t xml:space="preserve">(ล่าม) สวัสดีค่ะ ได้ยินเสียงไหมคะ แ</w:t>
      </w:r>
    </w:p>
    <w:p>
      <w:pPr>
        <w:pStyle w:val="BodyText"/>
      </w:pPr>
      <w:r>
        <w:t xml:space="preserve">(อาจารย์) แสดงว่า ดร. มอส ก็ไม่ได้ยินเหมือนกัน มาไหมคะ ในห้องเรียนได้ยินแต่ทางฝั่ง… ฝั่ง ดร. มอสไม่ได้ยินนะคะ สักครู่นะคะ อาจารย์เดี๋ยวพรุ่งนี้เดี๋ยวขอเสียงล่ามอีกทีงได้ไหมคะ เดี๋ยวขอเช็คเสียงชะนีหน่อยพี่นั่งหรืออาจารย์ที่พี่นั่งพูดมานิดนึง พี่ล่ามพูดนิดได้ไหมคะ เดี๋ยวขอเซ็ตระบบใหม่สักครู่นะคะ</w:t>
      </w:r>
    </w:p>
    <w:p>
      <w:pPr>
        <w:pStyle w:val="BodyText"/>
      </w:pPr>
      <w:r>
        <w:t xml:space="preserve">(ล่าม) สวัสดีค่ะ เดี๋ยวน้องปรับเรื่องระบบเสียงสักครู่นะคะ</w:t>
      </w:r>
    </w:p>
    <w:p>
      <w:pPr>
        <w:pStyle w:val="BodyText"/>
      </w:pPr>
      <w:r>
        <w:t xml:space="preserve">(ดร.อนันต์ลดา) สวัสดีค่ะ ทางอาจารย์ได้ยินไหมคะ</w:t>
      </w:r>
    </w:p>
    <w:p>
      <w:pPr>
        <w:pStyle w:val="BodyText"/>
      </w:pPr>
      <w:r>
        <w:t xml:space="preserve">(อาจารย์) ได้ยินค่ะ</w:t>
      </w:r>
    </w:p>
    <w:p>
      <w:pPr>
        <w:pStyle w:val="BodyText"/>
      </w:pPr>
      <w:r>
        <w:t xml:space="preserve">(ดร.อนันต์ลดา) ค่ะ เสียง ขอเสียงข้างล่ามนิดหนึ่นะ ล่ามพูดมานิดหนึ่งได้ไหมคะ เดี๋ยว อาจจะขอทดสอบว่าเป็นพูดคุยกับทางนักเรียนน่ะค่ะ เดี๋ยวรอทางล่ามมา</w:t>
      </w:r>
    </w:p>
    <w:p>
      <w:pPr>
        <w:pStyle w:val="BodyText"/>
      </w:pPr>
      <w:r>
        <w:t xml:space="preserve">(ล่าม) ได้ยินเสียงเราชัดไหมคะ</w:t>
      </w:r>
    </w:p>
    <w:p>
      <w:pPr>
        <w:pStyle w:val="BodyText"/>
      </w:pPr>
      <w:r>
        <w:t xml:space="preserve">(อาจารย์) อาจารย์สวิตช์ไปที่นักศึกษา</w:t>
      </w:r>
    </w:p>
    <w:p>
      <w:pPr>
        <w:pStyle w:val="BodyText"/>
      </w:pPr>
      <w:r>
        <w:t xml:space="preserve">(ดร. อนันต์ลดา) สกล ฯได้ยินไหมคะ ฮัลโหล</w:t>
      </w:r>
    </w:p>
    <w:p>
      <w:pPr>
        <w:pStyle w:val="BodyText"/>
      </w:pPr>
      <w:r>
        <w:t xml:space="preserve">(ดร. อนันต์ลดา) อาจารย์พูดมาแล้วล่ะค่ะ แต่ว่าลำโพงข้างนอกห้อง ยืนอยู่ไม่ได้ยินเสียงอาจารย์</w:t>
      </w:r>
    </w:p>
    <w:p>
      <w:pPr>
        <w:pStyle w:val="BodyText"/>
      </w:pPr>
      <w:r>
        <w:t xml:space="preserve">(อาจารย์) เมื่อกี้พี่สอนไปไม่ได้ เปิดไฟไม่ได้ ไอ้นี่ไปไม่เห็นเด็ก ทำไมมืดมากเลย เมื่อกี้ที่สอนไป บีบีเข้าใจไหม บีเข้าใจไหมคะ</w:t>
      </w:r>
    </w:p>
    <w:p>
      <w:pPr>
        <w:pStyle w:val="BodyText"/>
      </w:pPr>
      <w:r>
        <w:t xml:space="preserve">(ดร.อนันต์ลดา) เสียงอาจารย์ ทางสกลได้ยินเสียงจากทาง สวทช. ไหมคะ</w:t>
      </w:r>
    </w:p>
    <w:p>
      <w:pPr>
        <w:pStyle w:val="BodyText"/>
      </w:pPr>
      <w:r>
        <w:t xml:space="preserve">(ล่าม) น้องบีบอกว่าได้ยินค่ะ</w:t>
      </w:r>
    </w:p>
    <w:p>
      <w:pPr>
        <w:pStyle w:val="BodyText"/>
      </w:pPr>
      <w:r>
        <w:t xml:space="preserve">(อาจารย์) ไม่ ๆ เสียงฝั่ง ดร. มอส…</w:t>
      </w:r>
    </w:p>
    <w:p>
      <w:pPr>
        <w:pStyle w:val="BodyText"/>
      </w:pPr>
      <w:r>
        <w:t xml:space="preserve">(ดร. อนันต์ลดา) สวัสดีค่ะ นักศึกษา เสียงค่อยเหรอคะ สวัสดีค่ะ อยากจะพูดคุยกับนักศึกษาสักนิดหนึ่งค่ะ พี่ล่ามช่วยแปลให้หน่อยนะคะ สวัสดีค่ะ ไม่ทราบว่าตอนนี้น้อง ๆ เรียนวิชาอะไรกันอยู่คะ ขอเช็คเสียงที่ล่ามนิดนึงนะคะ พี่นั่งคิดแต่ที่น้องพูดเมื่อสักครู่นี้ให้ฟังไหมคะ จะเช็คว่าเสียงออก</w:t>
      </w:r>
    </w:p>
    <w:p>
      <w:pPr>
        <w:pStyle w:val="BodyText"/>
      </w:pPr>
      <w:r>
        <w:t xml:space="preserve">(อาจารย์) เหมือนพี่ล่ามไม่ได้ยินเสียงดร.มอส ค่ะ ดร.มอส ได้ยินเสียงล่าไหมคะ เมื่อสักครู่แปลจากน้อง น้องตอบว่า IoT</w:t>
      </w:r>
    </w:p>
    <w:p>
      <w:pPr>
        <w:pStyle w:val="BodyText"/>
      </w:pPr>
      <w:r>
        <w:t xml:space="preserve">(ดร.อนันต์ลดา) ที่ได้ยินมาจากห้องหนูเนี่ยพี่ไม่ได้ยินจากห้องนี้เดี๋ยวขอเช็กเรื่องลำโพงนิดหนึ่ง ขอสักครู่นะคะ ขอปรับเสียงพี่ล่ามนิดหนึ่งนะคะ</w:t>
      </w:r>
    </w:p>
    <w:p>
      <w:pPr>
        <w:pStyle w:val="BodyText"/>
      </w:pPr>
      <w:r>
        <w:t xml:space="preserve">(ล่าม) ได้ค่ะ ขอทดสอบเสียงพี่ล่ามอีกสักครั้งหนึ่งนะคะ เดี๋ยวพี่รอไม่พูดเมื่อกี้เมื่อกี้นอนเขาบอกว่าเขาวิชาอะไรอยู่นะคะ น้องบอกว่าเรียนวิชา I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ซ้อม DEMO รัฐมนตรีว่าการกระทรวงการอุดมศึกษา วิทยาศาสตร์ วิจัยและนวัตกรรมและคณะกรรมการพัฒนาวิทยาศาสตร์และเทคโนโลยีแห่งชาติ (กวทช.) เยี่ยมชมการดำเนินงานของสำนักงานพัฒนาวิทยาศาสตร์และเทคโนโลยีแห่งชาติ (สวทช.) วันที่ 16 กุมภาพันธ์ 2567</dc:title>
  <dc:creator/>
  <cp:keywords/>
  <dcterms:created xsi:type="dcterms:W3CDTF">2024-02-15T11:29:11Z</dcterms:created>
  <dcterms:modified xsi:type="dcterms:W3CDTF">2024-02-15T11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4.31 น.</vt:lpwstr>
  </property>
  <property fmtid="{D5CDD505-2E9C-101B-9397-08002B2CF9AE}" pid="3" name="subtitle">
    <vt:lpwstr/>
  </property>
</Properties>
</file>